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Default="009F7E8F">
      <w:r>
        <w:rPr>
          <w:noProof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9F7E8F" w:rsidRDefault="009F7E8F" w:rsidP="009F7E8F"/>
    <w:p w14:paraId="41BF2BD3" w14:textId="5E011CA9" w:rsidR="009F7E8F" w:rsidRDefault="009F7E8F" w:rsidP="007E61FE">
      <w:pPr>
        <w:spacing w:line="276" w:lineRule="auto"/>
      </w:pPr>
    </w:p>
    <w:p w14:paraId="6BB56585" w14:textId="4F500457" w:rsidR="009F7E8F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</w:t>
      </w:r>
      <w:r w:rsidR="00A97386">
        <w:rPr>
          <w:rFonts w:ascii="Times New Roman" w:hAnsi="Times New Roman" w:cs="Times New Roman"/>
          <w:sz w:val="24"/>
          <w:szCs w:val="24"/>
        </w:rPr>
        <w:t>2</w:t>
      </w:r>
      <w:r w:rsidR="00C25B5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>
        <w:rPr>
          <w:rFonts w:ascii="Times New Roman" w:hAnsi="Times New Roman" w:cs="Times New Roman"/>
          <w:sz w:val="24"/>
          <w:szCs w:val="24"/>
        </w:rPr>
        <w:t>3</w:t>
      </w:r>
    </w:p>
    <w:p w14:paraId="2322966B" w14:textId="41617832" w:rsidR="00C25B51" w:rsidRDefault="00BB2FF1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2</w:t>
      </w:r>
      <w:r w:rsidR="00F77ED2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F77ED2">
        <w:rPr>
          <w:rFonts w:ascii="Times New Roman" w:hAnsi="Times New Roman" w:cs="Times New Roman"/>
          <w:sz w:val="24"/>
          <w:szCs w:val="24"/>
        </w:rPr>
        <w:t>2022</w:t>
      </w:r>
      <w:proofErr w:type="gramEnd"/>
      <w:r w:rsidR="00C25B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0:30 am</w:t>
      </w:r>
    </w:p>
    <w:p w14:paraId="29D361AB" w14:textId="113EAF0A" w:rsidR="000A0418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>
        <w:rPr>
          <w:rFonts w:ascii="Times New Roman" w:hAnsi="Times New Roman" w:cs="Times New Roman"/>
          <w:sz w:val="24"/>
          <w:szCs w:val="24"/>
        </w:rPr>
        <w:t>Zoom</w:t>
      </w:r>
    </w:p>
    <w:p w14:paraId="3137EB58" w14:textId="494C6177" w:rsidR="000A0418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Pr="007541A8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010D68ED" w:rsidR="00F77ED2" w:rsidRPr="007541A8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Review of </w:t>
      </w:r>
      <w:r w:rsidR="00BB2FF1" w:rsidRPr="007541A8">
        <w:rPr>
          <w:rFonts w:ascii="Times New Roman" w:hAnsi="Times New Roman" w:cs="Times New Roman"/>
          <w:sz w:val="24"/>
          <w:szCs w:val="24"/>
        </w:rPr>
        <w:t>November</w:t>
      </w:r>
      <w:r w:rsidRPr="007541A8"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21AA52C0" w14:textId="52340292" w:rsidR="00CA1D7B" w:rsidRPr="007541A8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Old Business</w:t>
      </w:r>
    </w:p>
    <w:p w14:paraId="305385AA" w14:textId="6018E903" w:rsidR="004D7B37" w:rsidRPr="007541A8" w:rsidRDefault="004D7B37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Updates on adjunct pay rates</w:t>
      </w:r>
    </w:p>
    <w:p w14:paraId="36AFFD8B" w14:textId="091B7183" w:rsidR="00BB2FF1" w:rsidRPr="007541A8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Effective </w:t>
      </w:r>
      <w:r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</w:t>
      </w:r>
      <w:r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pring 2023, </w:t>
      </w:r>
      <w:r w:rsidRPr="007541A8">
        <w:rPr>
          <w:rStyle w:val="markb6sacmadf"/>
          <w:rFonts w:ascii="Times New Roman" w:hAnsi="Times New Roman" w:cs="Times New Roman"/>
          <w:color w:val="242424"/>
          <w:sz w:val="24"/>
          <w:szCs w:val="24"/>
          <w:bdr w:val="none" w:sz="0" w:space="0" w:color="auto" w:frame="1"/>
          <w:shd w:val="clear" w:color="auto" w:fill="FFFFFF"/>
        </w:rPr>
        <w:t>adjunct</w:t>
      </w:r>
      <w:r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 faculty paid by the credit hour will be at a rate of $700 per credit hour.</w:t>
      </w:r>
    </w:p>
    <w:p w14:paraId="76A38A9D" w14:textId="3893DDBC" w:rsidR="00BB2FF1" w:rsidRPr="007541A8" w:rsidRDefault="00BB2FF1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Feedback and updates on </w:t>
      </w:r>
      <w:r w:rsidRPr="007541A8">
        <w:rPr>
          <w:rFonts w:ascii="Times New Roman" w:hAnsi="Times New Roman" w:cs="Times New Roman"/>
          <w:sz w:val="24"/>
          <w:szCs w:val="24"/>
        </w:rPr>
        <w:t>the LCTCS Teaching Faculty Evaluation Tool</w:t>
      </w:r>
    </w:p>
    <w:p w14:paraId="23D44076" w14:textId="1BAE4BC4" w:rsidR="00C80FAE" w:rsidRPr="007541A8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New</w:t>
      </w:r>
      <w:r w:rsidR="004205C9" w:rsidRPr="007541A8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089D6936" w14:textId="1BF6C61C" w:rsidR="00BB2FF1" w:rsidRPr="007541A8" w:rsidRDefault="00BB2FF1" w:rsidP="00BB2FF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Remote work policy draft</w:t>
      </w:r>
    </w:p>
    <w:p w14:paraId="651ADF2F" w14:textId="61BDA6E0" w:rsidR="00BB2FF1" w:rsidRPr="007541A8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Faculty feedback?</w:t>
      </w:r>
    </w:p>
    <w:p w14:paraId="43AA8C76" w14:textId="26633C87" w:rsidR="00F77ED2" w:rsidRPr="007541A8" w:rsidRDefault="00C80FAE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Updates: </w:t>
      </w:r>
      <w:r w:rsidR="00F77ED2" w:rsidRPr="007541A8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53F7B0CD" w14:textId="06FE1B84" w:rsidR="00F77ED2" w:rsidRPr="007541A8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aculty Affairs</w:t>
      </w:r>
      <w:r w:rsidR="008236C0"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6046799E" w14:textId="05C08293" w:rsidR="00F77ED2" w:rsidRPr="007541A8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inance Committee</w:t>
      </w:r>
      <w:r w:rsidR="008236C0"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0AB497BD" w14:textId="4154443A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ublic Relations</w:t>
      </w:r>
      <w:r w:rsidR="00C80FA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722B382F" w14:textId="63F00A64" w:rsidR="00F77ED2" w:rsidRDefault="00F77ED2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n-boarding</w:t>
      </w:r>
      <w:r w:rsidR="00C80F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38D9B3" w14:textId="56B56F88" w:rsidR="005D04DC" w:rsidRDefault="00F054D2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14:paraId="6A2682D5" w14:textId="77F2668C" w:rsidR="00A04743" w:rsidRDefault="00F054D2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loor for new discussions</w:t>
      </w:r>
    </w:p>
    <w:p w14:paraId="2954F07D" w14:textId="48DF748F" w:rsidR="00BB2FF1" w:rsidRDefault="00BB2FF1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s for Science Olympiad</w:t>
      </w:r>
    </w:p>
    <w:p w14:paraId="3F87633F" w14:textId="16835FB2" w:rsidR="00BB2FF1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 speaker: Angel Perilloux</w:t>
      </w:r>
    </w:p>
    <w:p w14:paraId="5F22182B" w14:textId="58826647" w:rsidR="00C80FAE" w:rsidRDefault="00C80FAE" w:rsidP="00BB2FF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s</w:t>
      </w:r>
    </w:p>
    <w:p w14:paraId="1D9AA689" w14:textId="2B3DABBE" w:rsidR="00BB2FF1" w:rsidRPr="00BB2FF1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return to campus January 9, 2023</w:t>
      </w:r>
    </w:p>
    <w:p w14:paraId="531866A4" w14:textId="7B39227B" w:rsidR="00A04743" w:rsidRPr="00A04743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>
        <w:rPr>
          <w:rFonts w:ascii="Times New Roman" w:hAnsi="Times New Roman" w:cs="Times New Roman"/>
          <w:sz w:val="24"/>
          <w:szCs w:val="24"/>
        </w:rPr>
        <w:t>– Next meeting</w:t>
      </w:r>
      <w:r w:rsidR="00F054D2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4598C"/>
    <w:rsid w:val="00150B28"/>
    <w:rsid w:val="00195F12"/>
    <w:rsid w:val="00331965"/>
    <w:rsid w:val="003A5910"/>
    <w:rsid w:val="00403AD4"/>
    <w:rsid w:val="004205C9"/>
    <w:rsid w:val="00424353"/>
    <w:rsid w:val="00427F7C"/>
    <w:rsid w:val="00496086"/>
    <w:rsid w:val="004C5529"/>
    <w:rsid w:val="004D7B37"/>
    <w:rsid w:val="00527BE0"/>
    <w:rsid w:val="005D04DC"/>
    <w:rsid w:val="005F5A52"/>
    <w:rsid w:val="006B7614"/>
    <w:rsid w:val="006F0FE8"/>
    <w:rsid w:val="00735C79"/>
    <w:rsid w:val="0074323E"/>
    <w:rsid w:val="007541A8"/>
    <w:rsid w:val="00786E71"/>
    <w:rsid w:val="007E61FE"/>
    <w:rsid w:val="008236C0"/>
    <w:rsid w:val="008B1BD3"/>
    <w:rsid w:val="008F7B7D"/>
    <w:rsid w:val="00936C3B"/>
    <w:rsid w:val="009601E2"/>
    <w:rsid w:val="00965CC3"/>
    <w:rsid w:val="009F7E8F"/>
    <w:rsid w:val="00A04743"/>
    <w:rsid w:val="00A44C78"/>
    <w:rsid w:val="00A97386"/>
    <w:rsid w:val="00AD5E7A"/>
    <w:rsid w:val="00B07500"/>
    <w:rsid w:val="00B116CA"/>
    <w:rsid w:val="00B53815"/>
    <w:rsid w:val="00BB2FF1"/>
    <w:rsid w:val="00C25B51"/>
    <w:rsid w:val="00C36A10"/>
    <w:rsid w:val="00C80FAE"/>
    <w:rsid w:val="00CA1D7B"/>
    <w:rsid w:val="00CA777A"/>
    <w:rsid w:val="00D0705D"/>
    <w:rsid w:val="00D10165"/>
    <w:rsid w:val="00D47D1A"/>
    <w:rsid w:val="00D653DF"/>
    <w:rsid w:val="00DB61E2"/>
    <w:rsid w:val="00E23F48"/>
    <w:rsid w:val="00E921C2"/>
    <w:rsid w:val="00E9541C"/>
    <w:rsid w:val="00ED2EAA"/>
    <w:rsid w:val="00ED6546"/>
    <w:rsid w:val="00F054D2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3</cp:revision>
  <dcterms:created xsi:type="dcterms:W3CDTF">2022-12-12T12:46:00Z</dcterms:created>
  <dcterms:modified xsi:type="dcterms:W3CDTF">2022-12-12T13:29:00Z</dcterms:modified>
</cp:coreProperties>
</file>